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0F17B9A5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A82568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A82568">
        <w:rPr>
          <w:rFonts w:eastAsia="Times New Roman" w:cstheme="minorHAnsi"/>
          <w:b/>
          <w:color w:val="181717"/>
          <w:sz w:val="28"/>
          <w:szCs w:val="28"/>
        </w:rPr>
        <w:t>Fuel-Injection Systems Diagnosis and Service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60F9016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A82568">
        <w:t>Port Fuel-Injection Pressure Regulator Diagnosis</w:t>
      </w:r>
    </w:p>
    <w:p w14:paraId="51F9DC29" w14:textId="7E410C48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9851DD">
        <w:t>Diagnosing Electronic Fuel-Injection Problems</w:t>
      </w:r>
      <w:r w:rsidR="009851DD">
        <w:t xml:space="preserve"> Using Visual Inspection</w:t>
      </w:r>
    </w:p>
    <w:p w14:paraId="0F031926" w14:textId="204BCE26" w:rsidR="006B14C7" w:rsidRDefault="006B14C7" w:rsidP="004637B0">
      <w:pPr>
        <w:spacing w:after="0"/>
        <w:ind w:left="450" w:right="-810"/>
      </w:pPr>
      <w:r>
        <w:t xml:space="preserve">3. </w:t>
      </w:r>
      <w:r w:rsidR="009851DD">
        <w:t>Port Fuel-Injection System Diagnosis, Testing for an Injector Pulse, and Checking Fuel-Injector Resistance</w:t>
      </w:r>
    </w:p>
    <w:p w14:paraId="17304313" w14:textId="57D6F95A" w:rsidR="009851DD" w:rsidRDefault="009851DD" w:rsidP="004637B0">
      <w:pPr>
        <w:spacing w:after="0"/>
        <w:ind w:left="450" w:right="-810"/>
      </w:pPr>
      <w:r>
        <w:t>4. Pressure -Drop Balance Test</w:t>
      </w:r>
      <w:r w:rsidR="002B7E41">
        <w:t>, Injector Voltage-Drop Test, and Scope-Testing Fuel Injectors</w:t>
      </w:r>
    </w:p>
    <w:p w14:paraId="6D28CADC" w14:textId="6EF18BAA" w:rsidR="002B7E41" w:rsidRDefault="002B7E41" w:rsidP="004637B0">
      <w:pPr>
        <w:spacing w:after="0"/>
        <w:ind w:left="450" w:right="-810"/>
      </w:pPr>
      <w:r>
        <w:t>5. Idle Air Speed Control Diagnosis, Fuel Injection Service, and Fuel-System Scan Tool Diagnostic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6586729" w14:textId="77777777" w:rsidR="00A82568" w:rsidRDefault="00A82568" w:rsidP="00A82568">
      <w:pPr>
        <w:spacing w:after="0"/>
        <w:ind w:left="446" w:right="-806"/>
      </w:pPr>
      <w:r>
        <w:t>1. Explain how to check a fuel-pressure regulator.</w:t>
      </w:r>
    </w:p>
    <w:p w14:paraId="0B6AE0A5" w14:textId="7D4E9C5D" w:rsidR="00A82568" w:rsidRDefault="00A82568" w:rsidP="00A82568">
      <w:pPr>
        <w:spacing w:after="0"/>
        <w:ind w:left="446" w:right="-806"/>
      </w:pPr>
      <w:r>
        <w:t>2. Explain how to diagnose electronic fuel-injection problems.</w:t>
      </w:r>
    </w:p>
    <w:p w14:paraId="1E38CF84" w14:textId="77777777" w:rsidR="00A82568" w:rsidRDefault="00A82568" w:rsidP="00A82568">
      <w:pPr>
        <w:spacing w:after="0"/>
        <w:ind w:left="446" w:right="-806"/>
      </w:pPr>
      <w:r>
        <w:t>3. Describe how to test fuel injectors.</w:t>
      </w:r>
    </w:p>
    <w:p w14:paraId="43B60685" w14:textId="3924EBE4" w:rsidR="00A82568" w:rsidRDefault="00A82568" w:rsidP="00A82568">
      <w:pPr>
        <w:spacing w:after="0"/>
        <w:ind w:left="446" w:right="-806"/>
      </w:pPr>
      <w:r>
        <w:t>4. Describe how to service the fuel-injection system.</w:t>
      </w:r>
    </w:p>
    <w:p w14:paraId="55695049" w14:textId="4BD19E63" w:rsidR="00DF2F45" w:rsidRPr="00DF2F45" w:rsidRDefault="00F25410" w:rsidP="00A82568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45DB6318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2"/>
      <w:r w:rsidR="00A02719" w:rsidRPr="00A02719">
        <w:t>Scan Tool Diagnosis</w:t>
      </w:r>
    </w:p>
    <w:p w14:paraId="7B93F6D0" w14:textId="58AB0162" w:rsidR="00A02719" w:rsidRDefault="00A02719" w:rsidP="004637B0">
      <w:pPr>
        <w:spacing w:after="0"/>
        <w:ind w:left="450" w:right="-810"/>
      </w:pPr>
      <w:r>
        <w:t xml:space="preserve">2. Task Sheet: </w:t>
      </w:r>
      <w:r w:rsidRPr="00A02719">
        <w:t>Fuel Trim Diagnosis</w:t>
      </w:r>
    </w:p>
    <w:p w14:paraId="3360E013" w14:textId="6976A921" w:rsidR="00A02719" w:rsidRDefault="00A02719" w:rsidP="004637B0">
      <w:pPr>
        <w:spacing w:after="0"/>
        <w:ind w:left="450" w:right="-810"/>
      </w:pPr>
      <w:r>
        <w:t xml:space="preserve">3. Task Sheet: </w:t>
      </w:r>
      <w:r w:rsidRPr="00A02719">
        <w:t>Port Fuel-Injection System Diagnosis</w:t>
      </w:r>
    </w:p>
    <w:p w14:paraId="08433C85" w14:textId="13581FC4" w:rsidR="00A02719" w:rsidRDefault="00A02719" w:rsidP="004637B0">
      <w:pPr>
        <w:spacing w:after="0"/>
        <w:ind w:left="450" w:right="-810"/>
      </w:pPr>
      <w:r>
        <w:t xml:space="preserve">4. Task Sheet: </w:t>
      </w:r>
      <w:r w:rsidRPr="00A02719">
        <w:t>Injector Resistance Testing</w:t>
      </w:r>
    </w:p>
    <w:p w14:paraId="36C759A7" w14:textId="26D581D4" w:rsidR="00A02719" w:rsidRDefault="00A02719" w:rsidP="004637B0">
      <w:pPr>
        <w:spacing w:after="0"/>
        <w:ind w:left="450" w:right="-810"/>
      </w:pPr>
      <w:r>
        <w:t xml:space="preserve">5. Task Sheet: </w:t>
      </w:r>
      <w:r w:rsidR="00160BA9" w:rsidRPr="00160BA9">
        <w:t>Fuel Injector Balance Test</w:t>
      </w:r>
    </w:p>
    <w:p w14:paraId="67E25FFB" w14:textId="1CE8FA17" w:rsidR="00160BA9" w:rsidRDefault="00160BA9" w:rsidP="004637B0">
      <w:pPr>
        <w:spacing w:after="0"/>
        <w:ind w:left="450" w:right="-810"/>
      </w:pPr>
      <w:r>
        <w:t xml:space="preserve">6. Task Sheet: </w:t>
      </w:r>
      <w:r w:rsidRPr="00160BA9">
        <w:t>Injector Voltage Waveform Test</w:t>
      </w:r>
    </w:p>
    <w:bookmarkEnd w:id="3"/>
    <w:p w14:paraId="233C5FC8" w14:textId="12C96CBB" w:rsidR="008F46C1" w:rsidRDefault="00160BA9" w:rsidP="004637B0">
      <w:pPr>
        <w:spacing w:after="0"/>
        <w:ind w:left="450" w:right="-810"/>
      </w:pPr>
      <w:r>
        <w:t>7</w:t>
      </w:r>
      <w:r w:rsidR="00DF2F45">
        <w:t xml:space="preserve">. Chapter PowerPoint </w:t>
      </w:r>
    </w:p>
    <w:p w14:paraId="48AA2A9F" w14:textId="0D426EB1" w:rsidR="005E09E5" w:rsidRDefault="00160BA9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8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508F5EDA" w:rsidR="008F46C1" w:rsidRDefault="00160BA9" w:rsidP="004637B0">
      <w:pPr>
        <w:spacing w:after="0"/>
        <w:ind w:left="450" w:right="-810"/>
        <w:rPr>
          <w:rStyle w:val="Hyperlink"/>
        </w:rPr>
      </w:pPr>
      <w:r>
        <w:t>9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16EE0FA8" w:rsidR="0085332D" w:rsidRPr="00CC0E0B" w:rsidRDefault="00160BA9" w:rsidP="00CC0E0B">
      <w:pPr>
        <w:spacing w:after="0"/>
        <w:ind w:left="450" w:right="-810"/>
      </w:pPr>
      <w:r>
        <w:t>10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36FA513" w14:textId="77777777" w:rsidR="00160BA9" w:rsidRDefault="00160BA9" w:rsidP="00160BA9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A02719">
        <w:t>Scan Tool Diagnosis</w:t>
      </w:r>
    </w:p>
    <w:p w14:paraId="7D1CAF21" w14:textId="77777777" w:rsidR="00160BA9" w:rsidRDefault="00160BA9" w:rsidP="00160BA9">
      <w:pPr>
        <w:spacing w:after="0"/>
        <w:ind w:left="450" w:right="-810"/>
      </w:pPr>
      <w:r>
        <w:t xml:space="preserve">2. Task Sheet: </w:t>
      </w:r>
      <w:r w:rsidRPr="00A02719">
        <w:t>Fuel Trim Diagnosis</w:t>
      </w:r>
    </w:p>
    <w:p w14:paraId="50776E09" w14:textId="77777777" w:rsidR="00160BA9" w:rsidRDefault="00160BA9" w:rsidP="00160BA9">
      <w:pPr>
        <w:spacing w:after="0"/>
        <w:ind w:left="450" w:right="-810"/>
      </w:pPr>
      <w:r>
        <w:t xml:space="preserve">3. Task Sheet: </w:t>
      </w:r>
      <w:r w:rsidRPr="00A02719">
        <w:t>Port Fuel-Injection System Diagnosis</w:t>
      </w:r>
    </w:p>
    <w:p w14:paraId="10C54296" w14:textId="77777777" w:rsidR="00160BA9" w:rsidRDefault="00160BA9" w:rsidP="00160BA9">
      <w:pPr>
        <w:spacing w:after="0"/>
        <w:ind w:left="450" w:right="-810"/>
      </w:pPr>
      <w:r>
        <w:t xml:space="preserve">4. Task Sheet: </w:t>
      </w:r>
      <w:r w:rsidRPr="00A02719">
        <w:t>Injector Resistance Testing</w:t>
      </w:r>
    </w:p>
    <w:p w14:paraId="7A983CDF" w14:textId="77777777" w:rsidR="00160BA9" w:rsidRDefault="00160BA9" w:rsidP="00160BA9">
      <w:pPr>
        <w:spacing w:after="0"/>
        <w:ind w:left="450" w:right="-810"/>
      </w:pPr>
      <w:r>
        <w:t xml:space="preserve">5. Task Sheet: </w:t>
      </w:r>
      <w:r w:rsidRPr="00160BA9">
        <w:t>Fuel Injector Balance Test</w:t>
      </w:r>
    </w:p>
    <w:p w14:paraId="25C91481" w14:textId="45936E2A" w:rsidR="006D7F3A" w:rsidRPr="00CC6B50" w:rsidRDefault="00160BA9" w:rsidP="00160BA9">
      <w:pPr>
        <w:spacing w:after="0"/>
        <w:ind w:left="450" w:right="-810"/>
      </w:pPr>
      <w:r>
        <w:t xml:space="preserve">6. Task Sheet: </w:t>
      </w:r>
      <w:r w:rsidRPr="00160BA9">
        <w:t>Injector Voltage Waveform Test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4E30605D" w14:textId="2A9C2121" w:rsidR="00DD39B6" w:rsidRPr="00350FC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46063D4" w14:textId="77777777" w:rsidR="00160BA9" w:rsidRDefault="00160BA9" w:rsidP="004637B0">
      <w:pPr>
        <w:spacing w:after="0"/>
        <w:ind w:left="450" w:right="-810"/>
        <w:rPr>
          <w:b/>
          <w:bCs/>
          <w:u w:val="single"/>
        </w:rPr>
      </w:pPr>
    </w:p>
    <w:p w14:paraId="02536503" w14:textId="77777777" w:rsidR="00160BA9" w:rsidRDefault="00160BA9" w:rsidP="004637B0">
      <w:pPr>
        <w:spacing w:after="0"/>
        <w:ind w:left="450" w:right="-810"/>
        <w:rPr>
          <w:b/>
          <w:bCs/>
          <w:u w:val="single"/>
        </w:rPr>
      </w:pPr>
    </w:p>
    <w:p w14:paraId="23987BD8" w14:textId="77777777" w:rsidR="00160BA9" w:rsidRDefault="00160BA9" w:rsidP="004637B0">
      <w:pPr>
        <w:spacing w:after="0"/>
        <w:ind w:left="450" w:right="-810"/>
        <w:rPr>
          <w:b/>
          <w:bCs/>
          <w:u w:val="single"/>
        </w:rPr>
      </w:pPr>
    </w:p>
    <w:p w14:paraId="75C613C6" w14:textId="77777777" w:rsidR="00160BA9" w:rsidRDefault="00160BA9" w:rsidP="004637B0">
      <w:pPr>
        <w:spacing w:after="0"/>
        <w:ind w:left="450" w:right="-810"/>
        <w:rPr>
          <w:b/>
          <w:bCs/>
          <w:u w:val="single"/>
        </w:rPr>
      </w:pPr>
    </w:p>
    <w:p w14:paraId="2DAF733E" w14:textId="77777777" w:rsidR="00160BA9" w:rsidRDefault="00160BA9" w:rsidP="004637B0">
      <w:pPr>
        <w:spacing w:after="0"/>
        <w:ind w:left="450" w:right="-810"/>
        <w:rPr>
          <w:b/>
          <w:bCs/>
          <w:u w:val="single"/>
        </w:rPr>
      </w:pPr>
    </w:p>
    <w:p w14:paraId="6C715F9F" w14:textId="77777777" w:rsidR="00160BA9" w:rsidRDefault="00160BA9" w:rsidP="004637B0">
      <w:pPr>
        <w:spacing w:after="0"/>
        <w:ind w:left="450" w:right="-810"/>
        <w:rPr>
          <w:b/>
          <w:bCs/>
          <w:u w:val="single"/>
        </w:rPr>
      </w:pPr>
    </w:p>
    <w:p w14:paraId="2755FB8D" w14:textId="77777777" w:rsidR="00160BA9" w:rsidRDefault="00160BA9" w:rsidP="004637B0">
      <w:pPr>
        <w:spacing w:after="0"/>
        <w:ind w:left="450" w:right="-810"/>
        <w:rPr>
          <w:b/>
          <w:bCs/>
          <w:u w:val="single"/>
        </w:rPr>
      </w:pPr>
    </w:p>
    <w:p w14:paraId="487683C2" w14:textId="77777777" w:rsidR="00160BA9" w:rsidRPr="007C1A7E" w:rsidRDefault="00160BA9" w:rsidP="00160BA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5A98711" w14:textId="77777777" w:rsidR="00160BA9" w:rsidRDefault="00160BA9" w:rsidP="00160BA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4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Fuel-Injection Systems Diagnosis and Service</w:t>
      </w:r>
    </w:p>
    <w:p w14:paraId="53AF45A1" w14:textId="77777777" w:rsidR="00160BA9" w:rsidRPr="00DF2F45" w:rsidRDefault="00160BA9" w:rsidP="00160BA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11176492" w14:textId="77777777" w:rsidR="00160BA9" w:rsidRPr="00160BA9" w:rsidRDefault="00160BA9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5431AF1A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727CBF5" w14:textId="6837928C" w:rsidR="006D7F3A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5B77DC9C" w:rsidR="00982417" w:rsidRDefault="00982417" w:rsidP="004637B0">
      <w:pPr>
        <w:spacing w:after="0"/>
        <w:ind w:left="450" w:right="-810"/>
      </w:pPr>
    </w:p>
    <w:p w14:paraId="20573041" w14:textId="4387FC7B" w:rsidR="00FB5057" w:rsidRDefault="00FB5057" w:rsidP="004637B0">
      <w:pPr>
        <w:spacing w:after="0"/>
        <w:ind w:left="450" w:right="-810"/>
      </w:pPr>
    </w:p>
    <w:p w14:paraId="52EDE11C" w14:textId="43F4EA03" w:rsidR="002B7E41" w:rsidRDefault="002B7E41" w:rsidP="004637B0">
      <w:pPr>
        <w:spacing w:after="0"/>
        <w:ind w:left="450" w:right="-810"/>
      </w:pPr>
    </w:p>
    <w:p w14:paraId="25C24F01" w14:textId="77777777" w:rsidR="00160BA9" w:rsidRDefault="00160BA9" w:rsidP="004637B0">
      <w:pPr>
        <w:spacing w:after="0"/>
        <w:ind w:left="450" w:right="-810"/>
      </w:pPr>
    </w:p>
    <w:p w14:paraId="5C2F4684" w14:textId="1CB10E85" w:rsidR="00FB5057" w:rsidRDefault="00FB5057" w:rsidP="004637B0">
      <w:pPr>
        <w:spacing w:after="0"/>
        <w:ind w:left="450" w:right="-810"/>
      </w:pPr>
    </w:p>
    <w:p w14:paraId="4F86D29E" w14:textId="77777777" w:rsidR="00FB5057" w:rsidRDefault="00FB505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4BD4E" w14:textId="77777777" w:rsidR="003C6A02" w:rsidRDefault="003C6A02" w:rsidP="00E43A7A">
      <w:pPr>
        <w:spacing w:after="0" w:line="240" w:lineRule="auto"/>
      </w:pPr>
      <w:r>
        <w:separator/>
      </w:r>
    </w:p>
  </w:endnote>
  <w:endnote w:type="continuationSeparator" w:id="0">
    <w:p w14:paraId="01D1F0A1" w14:textId="77777777" w:rsidR="003C6A02" w:rsidRDefault="003C6A02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EA11B" w14:textId="77777777" w:rsidR="003C6A02" w:rsidRDefault="003C6A02" w:rsidP="00E43A7A">
      <w:pPr>
        <w:spacing w:after="0" w:line="240" w:lineRule="auto"/>
      </w:pPr>
      <w:r>
        <w:separator/>
      </w:r>
    </w:p>
  </w:footnote>
  <w:footnote w:type="continuationSeparator" w:id="0">
    <w:p w14:paraId="172F8922" w14:textId="77777777" w:rsidR="003C6A02" w:rsidRDefault="003C6A02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kFAAaJ9Cc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4CB4"/>
    <w:rsid w:val="00045AF5"/>
    <w:rsid w:val="000522AD"/>
    <w:rsid w:val="00052E9A"/>
    <w:rsid w:val="00077286"/>
    <w:rsid w:val="00095918"/>
    <w:rsid w:val="000C1D4B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60BA9"/>
    <w:rsid w:val="00162CE6"/>
    <w:rsid w:val="00184ADF"/>
    <w:rsid w:val="00184C07"/>
    <w:rsid w:val="00184E00"/>
    <w:rsid w:val="001D570B"/>
    <w:rsid w:val="001E6BE6"/>
    <w:rsid w:val="001F7A1E"/>
    <w:rsid w:val="00204E42"/>
    <w:rsid w:val="00227EDD"/>
    <w:rsid w:val="00245A34"/>
    <w:rsid w:val="00250C2D"/>
    <w:rsid w:val="00270EA8"/>
    <w:rsid w:val="00284820"/>
    <w:rsid w:val="0029759D"/>
    <w:rsid w:val="002B01A5"/>
    <w:rsid w:val="002B20B0"/>
    <w:rsid w:val="002B7E41"/>
    <w:rsid w:val="002B7FEB"/>
    <w:rsid w:val="002C27EE"/>
    <w:rsid w:val="002C4E57"/>
    <w:rsid w:val="002C7185"/>
    <w:rsid w:val="002E00DB"/>
    <w:rsid w:val="002E4C6A"/>
    <w:rsid w:val="002F32BD"/>
    <w:rsid w:val="003212B0"/>
    <w:rsid w:val="00341570"/>
    <w:rsid w:val="0034188C"/>
    <w:rsid w:val="00350FCF"/>
    <w:rsid w:val="0038763A"/>
    <w:rsid w:val="00390F8A"/>
    <w:rsid w:val="003941A2"/>
    <w:rsid w:val="003A6FB9"/>
    <w:rsid w:val="003A77C1"/>
    <w:rsid w:val="003B6435"/>
    <w:rsid w:val="003C6A02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0E31"/>
    <w:rsid w:val="00442196"/>
    <w:rsid w:val="00447557"/>
    <w:rsid w:val="00460C4E"/>
    <w:rsid w:val="004637B0"/>
    <w:rsid w:val="00464DF1"/>
    <w:rsid w:val="00465ED3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54675"/>
    <w:rsid w:val="005702CE"/>
    <w:rsid w:val="00574B36"/>
    <w:rsid w:val="005753EC"/>
    <w:rsid w:val="00580B13"/>
    <w:rsid w:val="005868EC"/>
    <w:rsid w:val="00592B78"/>
    <w:rsid w:val="00593173"/>
    <w:rsid w:val="005B0DE9"/>
    <w:rsid w:val="005D1095"/>
    <w:rsid w:val="005D1DCF"/>
    <w:rsid w:val="005D1EAF"/>
    <w:rsid w:val="005E09E5"/>
    <w:rsid w:val="005E3067"/>
    <w:rsid w:val="005F53AD"/>
    <w:rsid w:val="005F6210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C16D5"/>
    <w:rsid w:val="007C1A7E"/>
    <w:rsid w:val="007C7028"/>
    <w:rsid w:val="007D6618"/>
    <w:rsid w:val="007E3C49"/>
    <w:rsid w:val="007F04A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851DD"/>
    <w:rsid w:val="009936C4"/>
    <w:rsid w:val="009A734D"/>
    <w:rsid w:val="009C69F8"/>
    <w:rsid w:val="009D2A57"/>
    <w:rsid w:val="009D4174"/>
    <w:rsid w:val="009D4335"/>
    <w:rsid w:val="009D54E8"/>
    <w:rsid w:val="009E77DF"/>
    <w:rsid w:val="009F3062"/>
    <w:rsid w:val="00A02719"/>
    <w:rsid w:val="00A0293B"/>
    <w:rsid w:val="00A26FD4"/>
    <w:rsid w:val="00A30BFA"/>
    <w:rsid w:val="00A52321"/>
    <w:rsid w:val="00A708A8"/>
    <w:rsid w:val="00A764B2"/>
    <w:rsid w:val="00A81DDA"/>
    <w:rsid w:val="00A82568"/>
    <w:rsid w:val="00A849B8"/>
    <w:rsid w:val="00A868F1"/>
    <w:rsid w:val="00AA3805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21D2"/>
    <w:rsid w:val="00BE4C88"/>
    <w:rsid w:val="00BF1FF2"/>
    <w:rsid w:val="00BF49A5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00A6"/>
    <w:rsid w:val="00D62052"/>
    <w:rsid w:val="00D6699C"/>
    <w:rsid w:val="00DA1A6E"/>
    <w:rsid w:val="00DA491F"/>
    <w:rsid w:val="00DB5275"/>
    <w:rsid w:val="00DD39B6"/>
    <w:rsid w:val="00DE1330"/>
    <w:rsid w:val="00DE385A"/>
    <w:rsid w:val="00DF2F45"/>
    <w:rsid w:val="00E202C9"/>
    <w:rsid w:val="00E2295D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9743D"/>
    <w:rsid w:val="00EB175B"/>
    <w:rsid w:val="00EC1F38"/>
    <w:rsid w:val="00EC3774"/>
    <w:rsid w:val="00EF543F"/>
    <w:rsid w:val="00F008E4"/>
    <w:rsid w:val="00F21CE0"/>
    <w:rsid w:val="00F2511E"/>
    <w:rsid w:val="00F25410"/>
    <w:rsid w:val="00F31B9A"/>
    <w:rsid w:val="00F350FA"/>
    <w:rsid w:val="00F80380"/>
    <w:rsid w:val="00F914D7"/>
    <w:rsid w:val="00F94E56"/>
    <w:rsid w:val="00FB09AA"/>
    <w:rsid w:val="00FB3ED7"/>
    <w:rsid w:val="00FB505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B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8</cp:revision>
  <cp:lastPrinted>2022-03-31T15:50:00Z</cp:lastPrinted>
  <dcterms:created xsi:type="dcterms:W3CDTF">2019-12-09T16:24:00Z</dcterms:created>
  <dcterms:modified xsi:type="dcterms:W3CDTF">2022-03-31T17:44:00Z</dcterms:modified>
</cp:coreProperties>
</file>